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Auto glass repair Market Entry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auto-glass-repair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auto-glass-repair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auto-glass-repair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0:59Z</dcterms:created>
  <dcterms:modified xsi:type="dcterms:W3CDTF">2026-06-27T02:5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